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DABF1" w14:textId="17E23B82" w:rsidR="007D4898" w:rsidRPr="002F184B" w:rsidRDefault="00EF592A" w:rsidP="008B4780">
      <w:pPr>
        <w:jc w:val="center"/>
        <w:rPr>
          <w:b/>
          <w:bCs/>
          <w:sz w:val="28"/>
          <w:szCs w:val="28"/>
          <w:u w:val="single"/>
        </w:rPr>
      </w:pPr>
      <w:r w:rsidRPr="002F184B">
        <w:rPr>
          <w:b/>
          <w:bCs/>
          <w:sz w:val="28"/>
          <w:szCs w:val="28"/>
          <w:u w:val="single"/>
        </w:rPr>
        <w:t>TeamViewer</w:t>
      </w:r>
      <w:r w:rsidR="008B4780" w:rsidRPr="002F184B">
        <w:rPr>
          <w:b/>
          <w:bCs/>
          <w:sz w:val="28"/>
          <w:szCs w:val="28"/>
          <w:u w:val="single"/>
        </w:rPr>
        <w:t xml:space="preserve"> IoT</w:t>
      </w:r>
      <w:r>
        <w:rPr>
          <w:b/>
          <w:bCs/>
          <w:sz w:val="28"/>
          <w:szCs w:val="28"/>
          <w:u w:val="single"/>
        </w:rPr>
        <w:t xml:space="preserve"> Solution</w:t>
      </w:r>
    </w:p>
    <w:p w14:paraId="0C3167FB" w14:textId="2A4FB4A2" w:rsidR="002F184B" w:rsidRDefault="002F184B" w:rsidP="002F184B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utty and MQTT Broker:</w:t>
      </w:r>
    </w:p>
    <w:p w14:paraId="4428A977" w14:textId="5D9BF605" w:rsidR="00D13CC6" w:rsidRDefault="00C27333" w:rsidP="00D13CC6">
      <w:pPr>
        <w:pStyle w:val="ListParagraph"/>
        <w:numPr>
          <w:ilvl w:val="0"/>
          <w:numId w:val="2"/>
        </w:numPr>
      </w:pPr>
      <w:r>
        <w:t>Download and Install Putty software.</w:t>
      </w:r>
    </w:p>
    <w:p w14:paraId="4339FB1A" w14:textId="28347F65" w:rsidR="00EF592A" w:rsidRDefault="00BD09A0" w:rsidP="00EF592A">
      <w:pPr>
        <w:pStyle w:val="ListParagraph"/>
      </w:pPr>
      <w:hyperlink r:id="rId5" w:history="1">
        <w:r w:rsidR="00EF592A" w:rsidRPr="00EF592A">
          <w:rPr>
            <w:rStyle w:val="Hyperlink"/>
          </w:rPr>
          <w:t>https://www.putty.org/</w:t>
        </w:r>
      </w:hyperlink>
    </w:p>
    <w:p w14:paraId="12FC1F63" w14:textId="010808C2" w:rsidR="00C27333" w:rsidRDefault="00C27333" w:rsidP="00C27333">
      <w:pPr>
        <w:pStyle w:val="ListParagraph"/>
        <w:numPr>
          <w:ilvl w:val="0"/>
          <w:numId w:val="2"/>
        </w:numPr>
      </w:pPr>
      <w:r>
        <w:t>Enable SSH on Raspberry Pi</w:t>
      </w:r>
      <w:r w:rsidR="00EF592A">
        <w:t>.</w:t>
      </w:r>
    </w:p>
    <w:p w14:paraId="7C421E75" w14:textId="46EC2360" w:rsidR="00504D90" w:rsidRDefault="00C27333" w:rsidP="00C27333">
      <w:pPr>
        <w:pStyle w:val="ListParagraph"/>
        <w:numPr>
          <w:ilvl w:val="0"/>
          <w:numId w:val="2"/>
        </w:numPr>
      </w:pPr>
      <w:r>
        <w:t xml:space="preserve">Set the IP </w:t>
      </w:r>
      <w:r w:rsidR="00EF592A">
        <w:t xml:space="preserve">address </w:t>
      </w:r>
      <w:r>
        <w:t xml:space="preserve">and </w:t>
      </w:r>
      <w:r w:rsidR="00504D90">
        <w:t xml:space="preserve">Subnet Mask </w:t>
      </w:r>
      <w:r>
        <w:t xml:space="preserve">in </w:t>
      </w:r>
      <w:r w:rsidR="00EF592A">
        <w:t xml:space="preserve">the </w:t>
      </w:r>
      <w:r>
        <w:t>same network</w:t>
      </w:r>
      <w:r w:rsidR="00EF592A">
        <w:t>.</w:t>
      </w:r>
    </w:p>
    <w:p w14:paraId="36BF0D7F" w14:textId="01FBABEE" w:rsidR="00504D90" w:rsidRDefault="00504D90" w:rsidP="00C27333">
      <w:pPr>
        <w:pStyle w:val="ListParagraph"/>
        <w:numPr>
          <w:ilvl w:val="0"/>
          <w:numId w:val="2"/>
        </w:numPr>
      </w:pPr>
      <w:r>
        <w:t xml:space="preserve">Open Putty and </w:t>
      </w:r>
      <w:r w:rsidR="00EF592A">
        <w:t>C</w:t>
      </w:r>
      <w:r>
        <w:t>onnect with Raspberry P</w:t>
      </w:r>
      <w:r w:rsidR="00EF592A">
        <w:t>i.</w:t>
      </w:r>
    </w:p>
    <w:p w14:paraId="064AA3C2" w14:textId="5AD86897" w:rsidR="00EF592A" w:rsidRDefault="002F184B" w:rsidP="00EF592A">
      <w:pPr>
        <w:pStyle w:val="ListParagraph"/>
        <w:numPr>
          <w:ilvl w:val="0"/>
          <w:numId w:val="2"/>
        </w:numPr>
      </w:pPr>
      <w:r>
        <w:t>Install ‘’</w:t>
      </w:r>
      <w:proofErr w:type="spellStart"/>
      <w:r>
        <w:t>Paho</w:t>
      </w:r>
      <w:proofErr w:type="spellEnd"/>
      <w:r>
        <w:t xml:space="preserve"> </w:t>
      </w:r>
      <w:proofErr w:type="spellStart"/>
      <w:r>
        <w:t>Mqtt</w:t>
      </w:r>
      <w:proofErr w:type="spellEnd"/>
      <w:r>
        <w:t xml:space="preserve"> broker to </w:t>
      </w:r>
      <w:proofErr w:type="spellStart"/>
      <w:r>
        <w:t>Rasberry</w:t>
      </w:r>
      <w:proofErr w:type="spellEnd"/>
      <w:r>
        <w:t xml:space="preserve"> pi”</w:t>
      </w:r>
    </w:p>
    <w:p w14:paraId="3B314B63" w14:textId="1498FCE5" w:rsidR="00EF592A" w:rsidRDefault="00BD09A0" w:rsidP="00EF592A">
      <w:pPr>
        <w:pStyle w:val="ListParagraph"/>
      </w:pPr>
      <w:hyperlink r:id="rId6" w:history="1">
        <w:r w:rsidR="00EF592A" w:rsidRPr="00EF592A">
          <w:rPr>
            <w:rStyle w:val="Hyperlink"/>
          </w:rPr>
          <w:t>http://www.steves-internet-guide.com/into-mqtt-python-client/</w:t>
        </w:r>
      </w:hyperlink>
    </w:p>
    <w:p w14:paraId="166D797B" w14:textId="4ED16838" w:rsidR="002F184B" w:rsidRDefault="002F184B" w:rsidP="002F184B">
      <w:pPr>
        <w:pStyle w:val="ListParagraph"/>
        <w:numPr>
          <w:ilvl w:val="0"/>
          <w:numId w:val="2"/>
        </w:numPr>
      </w:pPr>
      <w:r>
        <w:t>“</w:t>
      </w:r>
      <w:proofErr w:type="spellStart"/>
      <w:proofErr w:type="gramStart"/>
      <w:r>
        <w:t>sudo</w:t>
      </w:r>
      <w:proofErr w:type="spellEnd"/>
      <w:proofErr w:type="gramEnd"/>
      <w:r>
        <w:t xml:space="preserve"> pip install </w:t>
      </w:r>
      <w:proofErr w:type="spellStart"/>
      <w:r>
        <w:t>paho-mqtt</w:t>
      </w:r>
      <w:proofErr w:type="spellEnd"/>
      <w:r>
        <w:t xml:space="preserve">” in Putty </w:t>
      </w:r>
    </w:p>
    <w:p w14:paraId="69A80BA0" w14:textId="08F2399E" w:rsidR="00D21DF8" w:rsidRPr="00EF592A" w:rsidRDefault="002F184B" w:rsidP="00D21DF8">
      <w:pPr>
        <w:rPr>
          <w:b/>
          <w:bCs/>
          <w:sz w:val="24"/>
          <w:szCs w:val="24"/>
          <w:u w:val="single"/>
        </w:rPr>
      </w:pPr>
      <w:r w:rsidRPr="00EF592A">
        <w:rPr>
          <w:b/>
          <w:bCs/>
          <w:sz w:val="24"/>
          <w:szCs w:val="24"/>
          <w:u w:val="single"/>
        </w:rPr>
        <w:t xml:space="preserve">Add Device and </w:t>
      </w:r>
      <w:r w:rsidR="00EF592A" w:rsidRPr="00EF592A">
        <w:rPr>
          <w:b/>
          <w:bCs/>
          <w:sz w:val="24"/>
          <w:szCs w:val="24"/>
          <w:u w:val="single"/>
        </w:rPr>
        <w:t>TeamViewer</w:t>
      </w:r>
      <w:r w:rsidRPr="00EF592A">
        <w:rPr>
          <w:b/>
          <w:bCs/>
          <w:sz w:val="24"/>
          <w:szCs w:val="24"/>
          <w:u w:val="single"/>
        </w:rPr>
        <w:t xml:space="preserve"> Agent:</w:t>
      </w:r>
    </w:p>
    <w:p w14:paraId="49C17494" w14:textId="29BB1D6D" w:rsidR="00504D90" w:rsidRPr="00D21DF8" w:rsidRDefault="00504D90" w:rsidP="00D21DF8">
      <w:pPr>
        <w:pStyle w:val="ListParagraph"/>
        <w:numPr>
          <w:ilvl w:val="0"/>
          <w:numId w:val="6"/>
        </w:numPr>
        <w:rPr>
          <w:b/>
          <w:bCs/>
          <w:u w:val="single"/>
        </w:rPr>
      </w:pPr>
      <w:r>
        <w:t xml:space="preserve">Open </w:t>
      </w:r>
      <w:r w:rsidR="00A56054">
        <w:t>TeamViewer</w:t>
      </w:r>
      <w:r>
        <w:t>-IoT-Management console</w:t>
      </w:r>
      <w:r w:rsidR="009D18AC">
        <w:t>.</w:t>
      </w:r>
    </w:p>
    <w:p w14:paraId="1DA23F17" w14:textId="6AF98E0F" w:rsidR="00504D90" w:rsidRDefault="00504D90" w:rsidP="00D21DF8">
      <w:pPr>
        <w:pStyle w:val="ListParagraph"/>
        <w:numPr>
          <w:ilvl w:val="0"/>
          <w:numId w:val="6"/>
        </w:numPr>
      </w:pPr>
      <w:r>
        <w:t>Sign-up and take security by third</w:t>
      </w:r>
      <w:r w:rsidR="00BD09A0">
        <w:t>-</w:t>
      </w:r>
      <w:r>
        <w:t>party apps</w:t>
      </w:r>
      <w:r w:rsidR="00DD14FB">
        <w:t xml:space="preserve"> (</w:t>
      </w:r>
      <w:r w:rsidR="009D18AC">
        <w:t>youraccount</w:t>
      </w:r>
      <w:r w:rsidR="00DD14FB">
        <w:t>@gmail.com /P1)</w:t>
      </w:r>
      <w:r w:rsidR="009D18AC">
        <w:t>.</w:t>
      </w:r>
    </w:p>
    <w:p w14:paraId="66B48F9F" w14:textId="6B3137D3" w:rsidR="005A4004" w:rsidRDefault="002F184B" w:rsidP="00D21DF8">
      <w:pPr>
        <w:pStyle w:val="ListParagraph"/>
        <w:numPr>
          <w:ilvl w:val="0"/>
          <w:numId w:val="6"/>
        </w:numPr>
      </w:pPr>
      <w:r>
        <w:t>Add device</w:t>
      </w:r>
    </w:p>
    <w:p w14:paraId="5A378A6B" w14:textId="5495AC60" w:rsidR="002F184B" w:rsidRDefault="002F184B" w:rsidP="002F184B">
      <w:pPr>
        <w:pStyle w:val="ListParagraph"/>
        <w:numPr>
          <w:ilvl w:val="0"/>
          <w:numId w:val="3"/>
        </w:numPr>
      </w:pPr>
      <w:r>
        <w:t xml:space="preserve">Select device </w:t>
      </w:r>
    </w:p>
    <w:p w14:paraId="0D02B233" w14:textId="6191956F" w:rsidR="002F184B" w:rsidRDefault="002F184B" w:rsidP="002F184B">
      <w:pPr>
        <w:pStyle w:val="ListParagraph"/>
        <w:numPr>
          <w:ilvl w:val="0"/>
          <w:numId w:val="3"/>
        </w:numPr>
      </w:pPr>
      <w:r>
        <w:t xml:space="preserve">Select my computer </w:t>
      </w:r>
    </w:p>
    <w:p w14:paraId="291E9F56" w14:textId="5A5BCB1C" w:rsidR="002F184B" w:rsidRDefault="002F184B" w:rsidP="002F184B">
      <w:pPr>
        <w:pStyle w:val="ListParagraph"/>
        <w:numPr>
          <w:ilvl w:val="0"/>
          <w:numId w:val="3"/>
        </w:numPr>
      </w:pPr>
      <w:r>
        <w:t>Copy the command and paste</w:t>
      </w:r>
      <w:r w:rsidR="009D18AC">
        <w:t xml:space="preserve"> to</w:t>
      </w:r>
      <w:r>
        <w:t xml:space="preserve"> Putty</w:t>
      </w:r>
    </w:p>
    <w:p w14:paraId="793B893C" w14:textId="23C16639" w:rsidR="002F184B" w:rsidRDefault="002F184B" w:rsidP="00D21DF8">
      <w:pPr>
        <w:pStyle w:val="ListParagraph"/>
        <w:numPr>
          <w:ilvl w:val="0"/>
          <w:numId w:val="6"/>
        </w:numPr>
      </w:pPr>
      <w:r>
        <w:t>Restart your agent</w:t>
      </w:r>
      <w:r w:rsidR="009D18AC">
        <w:t>.</w:t>
      </w:r>
      <w:r>
        <w:t xml:space="preserve"> </w:t>
      </w:r>
    </w:p>
    <w:p w14:paraId="1067572E" w14:textId="02CBC22D" w:rsidR="002F184B" w:rsidRDefault="002F184B" w:rsidP="00D21DF8">
      <w:pPr>
        <w:pStyle w:val="ListParagraph"/>
        <w:numPr>
          <w:ilvl w:val="0"/>
          <w:numId w:val="6"/>
        </w:numPr>
      </w:pPr>
      <w:r>
        <w:t xml:space="preserve">Click to connect </w:t>
      </w:r>
      <w:r w:rsidR="00BD09A0">
        <w:t xml:space="preserve">the </w:t>
      </w:r>
      <w:r>
        <w:t>device</w:t>
      </w:r>
      <w:r w:rsidR="009D18AC">
        <w:t>.</w:t>
      </w:r>
    </w:p>
    <w:p w14:paraId="4E58119B" w14:textId="5DE4DB0A" w:rsidR="009F1B41" w:rsidRDefault="009F1B41" w:rsidP="00D21DF8">
      <w:pPr>
        <w:pStyle w:val="ListParagraph"/>
        <w:numPr>
          <w:ilvl w:val="0"/>
          <w:numId w:val="6"/>
        </w:numPr>
      </w:pPr>
      <w:r>
        <w:t xml:space="preserve">Open </w:t>
      </w:r>
      <w:r w:rsidR="009D18AC">
        <w:t>TeamViewer</w:t>
      </w:r>
      <w:r>
        <w:t xml:space="preserve"> desktop and connect and login</w:t>
      </w:r>
      <w:r w:rsidR="009D18AC">
        <w:t>.</w:t>
      </w:r>
    </w:p>
    <w:p w14:paraId="41A1E468" w14:textId="5EECDE8D" w:rsidR="009F1B41" w:rsidRDefault="009F1B41" w:rsidP="00D21DF8">
      <w:pPr>
        <w:pStyle w:val="ListParagraph"/>
        <w:numPr>
          <w:ilvl w:val="0"/>
          <w:numId w:val="6"/>
        </w:numPr>
      </w:pPr>
      <w:r>
        <w:t xml:space="preserve">Log in to your </w:t>
      </w:r>
      <w:r w:rsidR="00BD09A0">
        <w:t>R</w:t>
      </w:r>
      <w:r w:rsidR="009D18AC">
        <w:t>aspberry Pi</w:t>
      </w:r>
      <w:r>
        <w:t xml:space="preserve"> from </w:t>
      </w:r>
      <w:r w:rsidR="00BD09A0">
        <w:t xml:space="preserve">the </w:t>
      </w:r>
      <w:r>
        <w:t>Remote console of TV</w:t>
      </w:r>
      <w:r w:rsidR="009D18AC">
        <w:t xml:space="preserve"> (TeamViewer I</w:t>
      </w:r>
      <w:r w:rsidR="00BD09A0">
        <w:t>o</w:t>
      </w:r>
      <w:r w:rsidR="009D18AC">
        <w:t>T).</w:t>
      </w:r>
    </w:p>
    <w:p w14:paraId="6731B468" w14:textId="0BE89BAF" w:rsidR="009F1B41" w:rsidRDefault="009F1B41" w:rsidP="00D21DF8">
      <w:pPr>
        <w:pStyle w:val="ListParagraph"/>
        <w:numPr>
          <w:ilvl w:val="0"/>
          <w:numId w:val="6"/>
        </w:numPr>
      </w:pPr>
      <w:r>
        <w:t xml:space="preserve">Copy and paste </w:t>
      </w:r>
      <w:r w:rsidR="00BD09A0">
        <w:t xml:space="preserve">the </w:t>
      </w:r>
      <w:r>
        <w:t xml:space="preserve">Agent command through </w:t>
      </w:r>
      <w:r w:rsidR="00BD09A0">
        <w:t xml:space="preserve">a </w:t>
      </w:r>
      <w:r>
        <w:t>remote console</w:t>
      </w:r>
      <w:r w:rsidR="009D18AC">
        <w:t>.</w:t>
      </w:r>
    </w:p>
    <w:p w14:paraId="04BA4F31" w14:textId="5EF41483" w:rsidR="009F1B41" w:rsidRDefault="009F1B41" w:rsidP="00D21DF8">
      <w:pPr>
        <w:pStyle w:val="ListParagraph"/>
        <w:numPr>
          <w:ilvl w:val="0"/>
          <w:numId w:val="6"/>
        </w:numPr>
      </w:pPr>
      <w:r>
        <w:t xml:space="preserve">Restart your </w:t>
      </w:r>
      <w:r w:rsidR="009D18AC">
        <w:t>a</w:t>
      </w:r>
      <w:r>
        <w:t>gent</w:t>
      </w:r>
      <w:r w:rsidR="009D18AC">
        <w:t xml:space="preserve"> again.</w:t>
      </w:r>
    </w:p>
    <w:p w14:paraId="51A0B567" w14:textId="77D0F335" w:rsidR="00587DB2" w:rsidRDefault="00C873CB" w:rsidP="00D21DF8">
      <w:pPr>
        <w:pStyle w:val="ListParagraph"/>
        <w:numPr>
          <w:ilvl w:val="0"/>
          <w:numId w:val="6"/>
        </w:numPr>
      </w:pPr>
      <w:r>
        <w:t>Again,</w:t>
      </w:r>
      <w:r w:rsidR="00587DB2">
        <w:t xml:space="preserve"> open your remote console and remote apps</w:t>
      </w:r>
    </w:p>
    <w:p w14:paraId="6941FA30" w14:textId="09105353" w:rsidR="00587DB2" w:rsidRDefault="00587DB2" w:rsidP="00D21DF8">
      <w:pPr>
        <w:pStyle w:val="ListParagraph"/>
        <w:numPr>
          <w:ilvl w:val="0"/>
          <w:numId w:val="6"/>
        </w:numPr>
      </w:pPr>
      <w:r>
        <w:t xml:space="preserve">Create your Client, Sensor and </w:t>
      </w:r>
      <w:r w:rsidR="00D21DF8">
        <w:t>Metric</w:t>
      </w:r>
    </w:p>
    <w:p w14:paraId="5E5F7748" w14:textId="5F96C6D4" w:rsidR="00D21DF8" w:rsidRDefault="00D21DF8" w:rsidP="00D21DF8">
      <w:pPr>
        <w:pStyle w:val="ListParagraph"/>
        <w:numPr>
          <w:ilvl w:val="0"/>
          <w:numId w:val="6"/>
        </w:numPr>
      </w:pPr>
      <w:r>
        <w:t>Go</w:t>
      </w:r>
      <w:r w:rsidR="009D18AC">
        <w:t xml:space="preserve"> </w:t>
      </w:r>
      <w:r>
        <w:t>to your Dashboard</w:t>
      </w:r>
      <w:r w:rsidR="009D18AC">
        <w:t xml:space="preserve"> (Any application)</w:t>
      </w:r>
      <w:r>
        <w:t xml:space="preserve"> and create your Metric value display widget.</w:t>
      </w:r>
    </w:p>
    <w:p w14:paraId="4D2CAC85" w14:textId="53A12E8C" w:rsidR="00D21DF8" w:rsidRDefault="00D21DF8" w:rsidP="00D21DF8">
      <w:pPr>
        <w:pStyle w:val="ListParagraph"/>
        <w:numPr>
          <w:ilvl w:val="0"/>
          <w:numId w:val="6"/>
        </w:numPr>
      </w:pPr>
      <w:r>
        <w:t xml:space="preserve">On try it put </w:t>
      </w:r>
      <w:r w:rsidR="009D18AC">
        <w:t>an</w:t>
      </w:r>
      <w:r>
        <w:t xml:space="preserve"> integer value and push.</w:t>
      </w:r>
    </w:p>
    <w:p w14:paraId="4F18E0E0" w14:textId="7FE7E800" w:rsidR="003A4B1D" w:rsidRDefault="003A4B1D" w:rsidP="00D21DF8">
      <w:pPr>
        <w:pStyle w:val="ListParagraph"/>
        <w:numPr>
          <w:ilvl w:val="0"/>
          <w:numId w:val="6"/>
        </w:numPr>
      </w:pPr>
      <w:r>
        <w:t xml:space="preserve">Download the sample python code and copy and paste </w:t>
      </w:r>
      <w:r w:rsidR="00BD09A0">
        <w:t xml:space="preserve">it </w:t>
      </w:r>
      <w:r>
        <w:t xml:space="preserve">to </w:t>
      </w:r>
      <w:r w:rsidR="00BD09A0">
        <w:t xml:space="preserve">the </w:t>
      </w:r>
      <w:r>
        <w:t xml:space="preserve">raspberry </w:t>
      </w:r>
      <w:r w:rsidR="00BD09A0">
        <w:t>p</w:t>
      </w:r>
      <w:r w:rsidR="009D18AC">
        <w:t>i.</w:t>
      </w:r>
    </w:p>
    <w:p w14:paraId="65F81C0A" w14:textId="0FA17671" w:rsidR="00550B8B" w:rsidRDefault="00550B8B" w:rsidP="00D21DF8">
      <w:pPr>
        <w:pStyle w:val="ListParagraph"/>
        <w:numPr>
          <w:ilvl w:val="0"/>
          <w:numId w:val="6"/>
        </w:numPr>
      </w:pPr>
      <w:r>
        <w:t>Open the sample file change the value and run the script, it will push the value.</w:t>
      </w:r>
    </w:p>
    <w:p w14:paraId="404987B8" w14:textId="7EBC383D" w:rsidR="00732019" w:rsidRDefault="00732019" w:rsidP="00732019">
      <w:pPr>
        <w:pStyle w:val="ListParagraph"/>
      </w:pPr>
      <w:r>
        <w:t xml:space="preserve">(If </w:t>
      </w:r>
      <w:r w:rsidR="00BD09A0">
        <w:t xml:space="preserve">the </w:t>
      </w:r>
      <w:r>
        <w:t xml:space="preserve">python program does not </w:t>
      </w:r>
      <w:r w:rsidR="00C873CB">
        <w:t>work,</w:t>
      </w:r>
      <w:r>
        <w:t xml:space="preserve"> we should change pip number,</w:t>
      </w:r>
      <w:r w:rsidR="00CD515A">
        <w:t xml:space="preserve"> </w:t>
      </w:r>
      <w:r>
        <w:t>like pip</w:t>
      </w:r>
      <w:r w:rsidR="002F5A80">
        <w:t>2, pip</w:t>
      </w:r>
      <w:r>
        <w:t>3)</w:t>
      </w:r>
    </w:p>
    <w:p w14:paraId="6D86577D" w14:textId="305A1678" w:rsidR="00D21DF8" w:rsidRPr="009D18AC" w:rsidRDefault="00D21DF8" w:rsidP="00D21DF8">
      <w:pPr>
        <w:rPr>
          <w:b/>
          <w:bCs/>
          <w:sz w:val="24"/>
          <w:szCs w:val="24"/>
          <w:u w:val="single"/>
        </w:rPr>
      </w:pPr>
      <w:r w:rsidRPr="009D18AC">
        <w:rPr>
          <w:b/>
          <w:bCs/>
          <w:sz w:val="24"/>
          <w:szCs w:val="24"/>
          <w:u w:val="single"/>
        </w:rPr>
        <w:t xml:space="preserve">DHT11 and </w:t>
      </w:r>
      <w:r w:rsidR="009D18AC" w:rsidRPr="009D18AC">
        <w:rPr>
          <w:b/>
          <w:bCs/>
          <w:sz w:val="24"/>
          <w:szCs w:val="24"/>
          <w:u w:val="single"/>
        </w:rPr>
        <w:t>TeamViewer</w:t>
      </w:r>
      <w:r w:rsidRPr="009D18AC">
        <w:rPr>
          <w:b/>
          <w:bCs/>
          <w:sz w:val="24"/>
          <w:szCs w:val="24"/>
          <w:u w:val="single"/>
        </w:rPr>
        <w:t>:</w:t>
      </w:r>
    </w:p>
    <w:p w14:paraId="6ED9217B" w14:textId="21324AB5" w:rsidR="00D21DF8" w:rsidRDefault="00C570EA" w:rsidP="00D21DF8">
      <w:pPr>
        <w:pStyle w:val="ListParagraph"/>
        <w:numPr>
          <w:ilvl w:val="0"/>
          <w:numId w:val="4"/>
        </w:numPr>
      </w:pPr>
      <w:r>
        <w:t>Download and install Adafruit to your Raspberry P</w:t>
      </w:r>
      <w:r w:rsidR="009D18AC">
        <w:t>i.</w:t>
      </w:r>
    </w:p>
    <w:p w14:paraId="56B954B9" w14:textId="33338BE6" w:rsidR="00C570EA" w:rsidRDefault="00C570EA" w:rsidP="00D21DF8">
      <w:pPr>
        <w:pStyle w:val="ListParagraph"/>
        <w:numPr>
          <w:ilvl w:val="0"/>
          <w:numId w:val="4"/>
        </w:numPr>
      </w:pPr>
      <w:r>
        <w:t>To update: “</w:t>
      </w:r>
      <w:proofErr w:type="spellStart"/>
      <w:r>
        <w:t>sudo</w:t>
      </w:r>
      <w:proofErr w:type="spellEnd"/>
      <w:r>
        <w:t xml:space="preserve"> apt-get update”</w:t>
      </w:r>
    </w:p>
    <w:p w14:paraId="161C07E5" w14:textId="77777777" w:rsidR="002D2C17" w:rsidRDefault="00C570EA" w:rsidP="0015114C">
      <w:pPr>
        <w:pStyle w:val="ListParagraph"/>
        <w:numPr>
          <w:ilvl w:val="0"/>
          <w:numId w:val="4"/>
        </w:numPr>
      </w:pPr>
      <w:r>
        <w:t xml:space="preserve">Python library for dependency: </w:t>
      </w:r>
    </w:p>
    <w:p w14:paraId="72F77AC2" w14:textId="3C2FF021" w:rsidR="0015114C" w:rsidRDefault="00C570EA" w:rsidP="002D2C17">
      <w:pPr>
        <w:pStyle w:val="ListParagraph"/>
      </w:pPr>
      <w:r w:rsidRPr="002F1936">
        <w:rPr>
          <w:highlight w:val="lightGray"/>
        </w:rPr>
        <w:t>“</w:t>
      </w:r>
      <w:proofErr w:type="spellStart"/>
      <w:proofErr w:type="gramStart"/>
      <w:r w:rsidRPr="002F1936">
        <w:rPr>
          <w:highlight w:val="lightGray"/>
        </w:rPr>
        <w:t>sudo</w:t>
      </w:r>
      <w:proofErr w:type="spellEnd"/>
      <w:proofErr w:type="gramEnd"/>
      <w:r w:rsidRPr="002F1936">
        <w:rPr>
          <w:highlight w:val="lightGray"/>
        </w:rPr>
        <w:t xml:space="preserve"> apt-get install python-dev”</w:t>
      </w:r>
    </w:p>
    <w:p w14:paraId="1F1B25B6" w14:textId="77777777" w:rsidR="00AE24B3" w:rsidRPr="002F1936" w:rsidRDefault="0015114C" w:rsidP="00AE24B3">
      <w:pPr>
        <w:pStyle w:val="ListParagraph"/>
        <w:numPr>
          <w:ilvl w:val="0"/>
          <w:numId w:val="3"/>
        </w:numPr>
        <w:rPr>
          <w:highlight w:val="lightGray"/>
        </w:rPr>
      </w:pPr>
      <w:r w:rsidRPr="002F1936">
        <w:rPr>
          <w:rFonts w:ascii="Consolas" w:eastAsia="Times New Roman" w:hAnsi="Consolas" w:cs="Courier New"/>
          <w:color w:val="24292E"/>
          <w:sz w:val="20"/>
          <w:szCs w:val="20"/>
          <w:highlight w:val="lightGray"/>
          <w:lang w:eastAsia="en-GB"/>
        </w:rPr>
        <w:t xml:space="preserve">git clone </w:t>
      </w:r>
      <w:hyperlink r:id="rId7" w:history="1">
        <w:r w:rsidRPr="002F1936">
          <w:rPr>
            <w:rStyle w:val="Hyperlink"/>
            <w:rFonts w:ascii="Consolas" w:eastAsia="Times New Roman" w:hAnsi="Consolas" w:cs="Courier New"/>
            <w:sz w:val="20"/>
            <w:szCs w:val="20"/>
            <w:highlight w:val="lightGray"/>
            <w:lang w:eastAsia="en-GB"/>
          </w:rPr>
          <w:t>https://github.com/adafruit/Adafruit_Python_DHT.git</w:t>
        </w:r>
      </w:hyperlink>
    </w:p>
    <w:p w14:paraId="1901792A" w14:textId="77777777" w:rsidR="00A81618" w:rsidRPr="002F1936" w:rsidRDefault="00AE24B3" w:rsidP="00A81618">
      <w:pPr>
        <w:pStyle w:val="ListParagraph"/>
        <w:numPr>
          <w:ilvl w:val="0"/>
          <w:numId w:val="3"/>
        </w:numPr>
        <w:rPr>
          <w:highlight w:val="lightGray"/>
        </w:rPr>
      </w:pPr>
      <w:r w:rsidRPr="002F1936">
        <w:rPr>
          <w:rStyle w:val="pl-c1"/>
          <w:rFonts w:ascii="Consolas" w:hAnsi="Consolas"/>
          <w:color w:val="005CC5"/>
          <w:highlight w:val="lightGray"/>
        </w:rPr>
        <w:t>cd</w:t>
      </w:r>
      <w:r w:rsidRPr="002F1936">
        <w:rPr>
          <w:rFonts w:ascii="Consolas" w:hAnsi="Consolas"/>
          <w:color w:val="24292E"/>
          <w:highlight w:val="lightGray"/>
        </w:rPr>
        <w:t xml:space="preserve"> </w:t>
      </w:r>
      <w:proofErr w:type="spellStart"/>
      <w:r w:rsidRPr="002F1936">
        <w:rPr>
          <w:rFonts w:ascii="Consolas" w:hAnsi="Consolas"/>
          <w:color w:val="24292E"/>
          <w:highlight w:val="lightGray"/>
        </w:rPr>
        <w:t>Adafruit_Python_DHT</w:t>
      </w:r>
      <w:proofErr w:type="spellEnd"/>
    </w:p>
    <w:p w14:paraId="53ECA887" w14:textId="77777777" w:rsidR="00A81618" w:rsidRPr="002F1936" w:rsidRDefault="00AE24B3" w:rsidP="00A81618">
      <w:pPr>
        <w:pStyle w:val="ListParagraph"/>
        <w:numPr>
          <w:ilvl w:val="0"/>
          <w:numId w:val="3"/>
        </w:numPr>
        <w:rPr>
          <w:highlight w:val="lightGray"/>
        </w:rPr>
      </w:pPr>
      <w:proofErr w:type="spellStart"/>
      <w:r w:rsidRPr="002F1936">
        <w:rPr>
          <w:rFonts w:ascii="Consolas" w:hAnsi="Consolas"/>
          <w:color w:val="24292E"/>
          <w:highlight w:val="lightGray"/>
        </w:rPr>
        <w:t>sudo</w:t>
      </w:r>
      <w:proofErr w:type="spellEnd"/>
      <w:r w:rsidRPr="002F1936">
        <w:rPr>
          <w:rFonts w:ascii="Consolas" w:hAnsi="Consolas"/>
          <w:color w:val="24292E"/>
          <w:highlight w:val="lightGray"/>
        </w:rPr>
        <w:t xml:space="preserve"> python2 setup.py install</w:t>
      </w:r>
    </w:p>
    <w:p w14:paraId="4101D1E0" w14:textId="021108FC" w:rsidR="0015114C" w:rsidRPr="002F1936" w:rsidRDefault="00AE24B3" w:rsidP="00A81618">
      <w:pPr>
        <w:pStyle w:val="ListParagraph"/>
        <w:numPr>
          <w:ilvl w:val="0"/>
          <w:numId w:val="3"/>
        </w:numPr>
        <w:rPr>
          <w:highlight w:val="lightGray"/>
        </w:rPr>
      </w:pPr>
      <w:proofErr w:type="spellStart"/>
      <w:r w:rsidRPr="002F1936">
        <w:rPr>
          <w:rFonts w:ascii="Consolas" w:hAnsi="Consolas"/>
          <w:color w:val="24292E"/>
          <w:highlight w:val="lightGray"/>
        </w:rPr>
        <w:t>sudo</w:t>
      </w:r>
      <w:proofErr w:type="spellEnd"/>
      <w:r w:rsidRPr="002F1936">
        <w:rPr>
          <w:rFonts w:ascii="Consolas" w:hAnsi="Consolas"/>
          <w:color w:val="24292E"/>
          <w:highlight w:val="lightGray"/>
        </w:rPr>
        <w:t xml:space="preserve"> python3 setup.py install</w:t>
      </w:r>
    </w:p>
    <w:p w14:paraId="62925F52" w14:textId="06244957" w:rsidR="00A81618" w:rsidRPr="002F1936" w:rsidRDefault="00A81618" w:rsidP="00A81618">
      <w:pPr>
        <w:pStyle w:val="ListParagraph"/>
        <w:numPr>
          <w:ilvl w:val="0"/>
          <w:numId w:val="3"/>
        </w:numPr>
        <w:rPr>
          <w:highlight w:val="lightGray"/>
        </w:rPr>
      </w:pPr>
      <w:r w:rsidRPr="002F1936">
        <w:rPr>
          <w:rFonts w:ascii="Consolas" w:hAnsi="Consolas"/>
          <w:color w:val="24292E"/>
          <w:highlight w:val="lightGray"/>
        </w:rPr>
        <w:t>CD to Example folder and change DHT11 and PIN as well</w:t>
      </w:r>
    </w:p>
    <w:p w14:paraId="391E52DE" w14:textId="0F95A2B4" w:rsidR="00A81618" w:rsidRPr="002F1936" w:rsidRDefault="00A81618" w:rsidP="00A81618">
      <w:pPr>
        <w:pStyle w:val="ListParagraph"/>
        <w:numPr>
          <w:ilvl w:val="0"/>
          <w:numId w:val="3"/>
        </w:numPr>
        <w:rPr>
          <w:highlight w:val="lightGray"/>
        </w:rPr>
      </w:pPr>
      <w:r w:rsidRPr="002F1936">
        <w:rPr>
          <w:rFonts w:ascii="Consolas" w:hAnsi="Consolas"/>
          <w:color w:val="24292E"/>
          <w:highlight w:val="lightGray"/>
        </w:rPr>
        <w:t>Run “python sample.py” to get the value</w:t>
      </w:r>
    </w:p>
    <w:p w14:paraId="4E961A9D" w14:textId="15C68043" w:rsidR="003A4B1D" w:rsidRDefault="003A4B1D" w:rsidP="003A4B1D">
      <w:pPr>
        <w:pStyle w:val="ListParagraph"/>
        <w:numPr>
          <w:ilvl w:val="0"/>
          <w:numId w:val="4"/>
        </w:numPr>
      </w:pPr>
      <w:r>
        <w:t xml:space="preserve">Paste the Adafruit code to </w:t>
      </w:r>
      <w:r w:rsidR="00497E69">
        <w:t xml:space="preserve">the script of </w:t>
      </w:r>
      <w:r w:rsidR="00BD09A0">
        <w:t xml:space="preserve">the </w:t>
      </w:r>
      <w:r w:rsidR="00497E69">
        <w:t xml:space="preserve">sample python code of </w:t>
      </w:r>
      <w:r w:rsidR="00046E80">
        <w:t>TV (</w:t>
      </w:r>
      <w:r w:rsidR="002D2C17">
        <w:t>TeamViewer IoT)</w:t>
      </w:r>
      <w:r w:rsidR="00497E69">
        <w:t xml:space="preserve">. </w:t>
      </w:r>
    </w:p>
    <w:p w14:paraId="0D6CC2BA" w14:textId="34313763" w:rsidR="00A234AC" w:rsidRPr="00D21DF8" w:rsidRDefault="00497E69" w:rsidP="00A234AC">
      <w:pPr>
        <w:pStyle w:val="ListParagraph"/>
        <w:numPr>
          <w:ilvl w:val="0"/>
          <w:numId w:val="4"/>
        </w:numPr>
      </w:pPr>
      <w:r>
        <w:t xml:space="preserve">Instead of value in Push function link the global variable of Adafruit. </w:t>
      </w:r>
      <w:r w:rsidR="002D2C17">
        <w:t>Boom...!</w:t>
      </w:r>
      <w:r>
        <w:t>!</w:t>
      </w:r>
    </w:p>
    <w:p w14:paraId="664B6BA7" w14:textId="5BC26E3E" w:rsidR="007E6C42" w:rsidRPr="002D2C17" w:rsidRDefault="00D21DF8" w:rsidP="007E6C42">
      <w:pPr>
        <w:rPr>
          <w:b/>
          <w:bCs/>
          <w:sz w:val="24"/>
          <w:szCs w:val="24"/>
          <w:u w:val="single"/>
        </w:rPr>
      </w:pPr>
      <w:r w:rsidRPr="002D2C17">
        <w:rPr>
          <w:sz w:val="24"/>
          <w:szCs w:val="24"/>
        </w:rPr>
        <w:lastRenderedPageBreak/>
        <w:t xml:space="preserve"> </w:t>
      </w:r>
      <w:r w:rsidR="00A234AC" w:rsidRPr="002D2C17">
        <w:rPr>
          <w:b/>
          <w:bCs/>
          <w:sz w:val="24"/>
          <w:szCs w:val="24"/>
          <w:u w:val="single"/>
        </w:rPr>
        <w:t xml:space="preserve">MODBUS TCP </w:t>
      </w:r>
      <w:r w:rsidR="00153DEC" w:rsidRPr="002D2C17">
        <w:rPr>
          <w:b/>
          <w:bCs/>
          <w:sz w:val="24"/>
          <w:szCs w:val="24"/>
          <w:u w:val="single"/>
        </w:rPr>
        <w:t xml:space="preserve">server Simulator </w:t>
      </w:r>
      <w:r w:rsidR="00A234AC" w:rsidRPr="002D2C17">
        <w:rPr>
          <w:b/>
          <w:bCs/>
          <w:sz w:val="24"/>
          <w:szCs w:val="24"/>
          <w:u w:val="single"/>
        </w:rPr>
        <w:t xml:space="preserve">and </w:t>
      </w:r>
      <w:r w:rsidR="002D2C17" w:rsidRPr="002D2C17">
        <w:rPr>
          <w:b/>
          <w:bCs/>
          <w:sz w:val="24"/>
          <w:szCs w:val="24"/>
          <w:u w:val="single"/>
        </w:rPr>
        <w:t>TeamViewer</w:t>
      </w:r>
      <w:r w:rsidR="00A234AC" w:rsidRPr="002D2C17">
        <w:rPr>
          <w:b/>
          <w:bCs/>
          <w:sz w:val="24"/>
          <w:szCs w:val="24"/>
          <w:u w:val="single"/>
        </w:rPr>
        <w:t>:</w:t>
      </w:r>
    </w:p>
    <w:p w14:paraId="32C2AA94" w14:textId="36B89A19" w:rsidR="007E6C42" w:rsidRDefault="007E6C42" w:rsidP="007E6C42">
      <w:pPr>
        <w:pStyle w:val="ListParagraph"/>
        <w:numPr>
          <w:ilvl w:val="0"/>
          <w:numId w:val="8"/>
        </w:numPr>
      </w:pPr>
      <w:r>
        <w:t>Run Node-</w:t>
      </w:r>
      <w:r w:rsidR="002D2C17">
        <w:t>R</w:t>
      </w:r>
      <w:r>
        <w:t>ed</w:t>
      </w:r>
      <w:r w:rsidR="002D2C17">
        <w:t>.</w:t>
      </w:r>
      <w:r>
        <w:t xml:space="preserve"> </w:t>
      </w:r>
    </w:p>
    <w:p w14:paraId="0FD2BAE2" w14:textId="62FC8886" w:rsidR="007E6C42" w:rsidRDefault="007E6C42" w:rsidP="007E6C42">
      <w:pPr>
        <w:pStyle w:val="ListParagraph"/>
        <w:numPr>
          <w:ilvl w:val="0"/>
          <w:numId w:val="8"/>
        </w:numPr>
      </w:pPr>
      <w:r>
        <w:t>Install Modbus-TCP Node and setup</w:t>
      </w:r>
      <w:r w:rsidR="002D2C17">
        <w:t>.</w:t>
      </w:r>
    </w:p>
    <w:p w14:paraId="610B8881" w14:textId="2BCBC190" w:rsidR="007E6C42" w:rsidRDefault="007E6C42" w:rsidP="007E6C42">
      <w:pPr>
        <w:pStyle w:val="ListParagraph"/>
        <w:numPr>
          <w:ilvl w:val="0"/>
          <w:numId w:val="8"/>
        </w:numPr>
      </w:pPr>
      <w:r>
        <w:t xml:space="preserve">Install Python shell </w:t>
      </w:r>
      <w:r w:rsidR="002D2C17">
        <w:t>in</w:t>
      </w:r>
      <w:r>
        <w:t xml:space="preserve"> node to change the data of Python Shell</w:t>
      </w:r>
      <w:r w:rsidR="002D2C17">
        <w:t xml:space="preserve"> </w:t>
      </w:r>
      <w:r w:rsidR="00695875">
        <w:t>(put the link of python shell</w:t>
      </w:r>
      <w:r w:rsidR="00E110DC">
        <w:t xml:space="preserve"> of TV</w:t>
      </w:r>
      <w:r w:rsidR="00695875">
        <w:t>)</w:t>
      </w:r>
    </w:p>
    <w:p w14:paraId="5621D231" w14:textId="68590654" w:rsidR="007E6C42" w:rsidRDefault="007E6C42" w:rsidP="007E6C42">
      <w:pPr>
        <w:pStyle w:val="ListParagraph"/>
        <w:numPr>
          <w:ilvl w:val="0"/>
          <w:numId w:val="8"/>
        </w:numPr>
      </w:pPr>
      <w:r>
        <w:t>Get the data by MODBUS TCP node and convert the data into INTEGER by below Code</w:t>
      </w:r>
      <w:r w:rsidR="00695875">
        <w:t xml:space="preserve"> to</w:t>
      </w:r>
      <w:r w:rsidR="00BD7083">
        <w:t xml:space="preserve"> </w:t>
      </w:r>
      <w:r w:rsidR="00695875">
        <w:t xml:space="preserve">Function </w:t>
      </w:r>
      <w:r w:rsidR="002D2C17">
        <w:t>Node (Node-Red)</w:t>
      </w:r>
      <w:r w:rsidR="00695875">
        <w:t>.</w:t>
      </w:r>
    </w:p>
    <w:p w14:paraId="6D808B90" w14:textId="77777777" w:rsidR="00BA3535" w:rsidRPr="002D2C17" w:rsidRDefault="00BA3535" w:rsidP="00BA3535">
      <w:pPr>
        <w:pStyle w:val="ListParagraph"/>
        <w:numPr>
          <w:ilvl w:val="0"/>
          <w:numId w:val="3"/>
        </w:numPr>
        <w:rPr>
          <w:highlight w:val="lightGray"/>
        </w:rPr>
      </w:pPr>
      <w:r w:rsidRPr="002D2C17">
        <w:rPr>
          <w:highlight w:val="lightGray"/>
        </w:rPr>
        <w:t xml:space="preserve">let pay = </w:t>
      </w:r>
      <w:proofErr w:type="spellStart"/>
      <w:proofErr w:type="gramStart"/>
      <w:r w:rsidRPr="002D2C17">
        <w:rPr>
          <w:highlight w:val="lightGray"/>
        </w:rPr>
        <w:t>msg.payload</w:t>
      </w:r>
      <w:proofErr w:type="spellEnd"/>
      <w:proofErr w:type="gramEnd"/>
      <w:r w:rsidRPr="002D2C17">
        <w:rPr>
          <w:highlight w:val="lightGray"/>
        </w:rPr>
        <w:t>;</w:t>
      </w:r>
    </w:p>
    <w:p w14:paraId="777704C0" w14:textId="77777777" w:rsidR="00BA3535" w:rsidRPr="002D2C17" w:rsidRDefault="00BA3535" w:rsidP="00BA3535">
      <w:pPr>
        <w:pStyle w:val="ListParagraph"/>
        <w:numPr>
          <w:ilvl w:val="0"/>
          <w:numId w:val="3"/>
        </w:numPr>
        <w:rPr>
          <w:highlight w:val="lightGray"/>
        </w:rPr>
      </w:pPr>
      <w:proofErr w:type="spellStart"/>
      <w:r w:rsidRPr="002D2C17">
        <w:rPr>
          <w:highlight w:val="lightGray"/>
        </w:rPr>
        <w:t>const</w:t>
      </w:r>
      <w:proofErr w:type="spellEnd"/>
      <w:r w:rsidRPr="002D2C17">
        <w:rPr>
          <w:highlight w:val="lightGray"/>
        </w:rPr>
        <w:t xml:space="preserve"> </w:t>
      </w:r>
      <w:proofErr w:type="spellStart"/>
      <w:r w:rsidRPr="002D2C17">
        <w:rPr>
          <w:highlight w:val="lightGray"/>
        </w:rPr>
        <w:t>buf</w:t>
      </w:r>
      <w:proofErr w:type="spellEnd"/>
      <w:r w:rsidRPr="002D2C17">
        <w:rPr>
          <w:highlight w:val="lightGray"/>
        </w:rPr>
        <w:t xml:space="preserve"> = </w:t>
      </w:r>
      <w:proofErr w:type="spellStart"/>
      <w:r w:rsidRPr="002D2C17">
        <w:rPr>
          <w:highlight w:val="lightGray"/>
        </w:rPr>
        <w:t>Buffer.allocUnsafe</w:t>
      </w:r>
      <w:proofErr w:type="spellEnd"/>
      <w:r w:rsidRPr="002D2C17">
        <w:rPr>
          <w:highlight w:val="lightGray"/>
        </w:rPr>
        <w:t>(4); // (4) is ok</w:t>
      </w:r>
    </w:p>
    <w:p w14:paraId="2BFE3A41" w14:textId="77777777" w:rsidR="00BA3535" w:rsidRPr="002D2C17" w:rsidRDefault="00BA3535" w:rsidP="00BA3535">
      <w:pPr>
        <w:pStyle w:val="ListParagraph"/>
        <w:numPr>
          <w:ilvl w:val="0"/>
          <w:numId w:val="3"/>
        </w:numPr>
        <w:rPr>
          <w:highlight w:val="lightGray"/>
        </w:rPr>
      </w:pPr>
      <w:proofErr w:type="gramStart"/>
      <w:r w:rsidRPr="002D2C17">
        <w:rPr>
          <w:highlight w:val="lightGray"/>
        </w:rPr>
        <w:t>buf.writeUInt</w:t>
      </w:r>
      <w:proofErr w:type="gramEnd"/>
      <w:r w:rsidRPr="002D2C17">
        <w:rPr>
          <w:highlight w:val="lightGray"/>
        </w:rPr>
        <w:t>16BE(pay[0]); // high byte</w:t>
      </w:r>
    </w:p>
    <w:p w14:paraId="530D96DF" w14:textId="77777777" w:rsidR="00BA3535" w:rsidRPr="002D2C17" w:rsidRDefault="00BA3535" w:rsidP="00BA3535">
      <w:pPr>
        <w:pStyle w:val="ListParagraph"/>
        <w:numPr>
          <w:ilvl w:val="0"/>
          <w:numId w:val="3"/>
        </w:numPr>
        <w:rPr>
          <w:highlight w:val="lightGray"/>
        </w:rPr>
      </w:pPr>
      <w:proofErr w:type="spellStart"/>
      <w:proofErr w:type="gramStart"/>
      <w:r w:rsidRPr="002D2C17">
        <w:rPr>
          <w:highlight w:val="lightGray"/>
        </w:rPr>
        <w:t>msg.payload</w:t>
      </w:r>
      <w:proofErr w:type="spellEnd"/>
      <w:proofErr w:type="gramEnd"/>
      <w:r w:rsidRPr="002D2C17">
        <w:rPr>
          <w:highlight w:val="lightGray"/>
        </w:rPr>
        <w:t xml:space="preserve"> = buf.readInt16BE();</w:t>
      </w:r>
    </w:p>
    <w:p w14:paraId="0A827895" w14:textId="66D7D377" w:rsidR="00BA3535" w:rsidRPr="002D2C17" w:rsidRDefault="00BA3535" w:rsidP="00BA3535">
      <w:pPr>
        <w:pStyle w:val="ListParagraph"/>
        <w:numPr>
          <w:ilvl w:val="0"/>
          <w:numId w:val="3"/>
        </w:numPr>
        <w:rPr>
          <w:highlight w:val="lightGray"/>
        </w:rPr>
      </w:pPr>
      <w:r w:rsidRPr="002D2C17">
        <w:rPr>
          <w:highlight w:val="lightGray"/>
        </w:rPr>
        <w:t xml:space="preserve">return </w:t>
      </w:r>
      <w:proofErr w:type="spellStart"/>
      <w:proofErr w:type="gramStart"/>
      <w:r w:rsidRPr="002D2C17">
        <w:rPr>
          <w:highlight w:val="lightGray"/>
        </w:rPr>
        <w:t>msg</w:t>
      </w:r>
      <w:proofErr w:type="spellEnd"/>
      <w:r w:rsidRPr="002D2C17">
        <w:rPr>
          <w:highlight w:val="lightGray"/>
        </w:rPr>
        <w:t>;</w:t>
      </w:r>
      <w:proofErr w:type="gramEnd"/>
    </w:p>
    <w:p w14:paraId="00D8674F" w14:textId="68C5B564" w:rsidR="00BA3535" w:rsidRDefault="00BA3535" w:rsidP="00BA3535">
      <w:pPr>
        <w:pStyle w:val="ListParagraph"/>
        <w:numPr>
          <w:ilvl w:val="0"/>
          <w:numId w:val="8"/>
        </w:numPr>
      </w:pPr>
      <w:r>
        <w:t>Write below code to Python shell,</w:t>
      </w:r>
    </w:p>
    <w:p w14:paraId="6B5C2AEB" w14:textId="18A956E1" w:rsidR="00BA3535" w:rsidRDefault="006435D8" w:rsidP="00BA3535">
      <w:pPr>
        <w:pStyle w:val="ListParagraph"/>
        <w:numPr>
          <w:ilvl w:val="0"/>
          <w:numId w:val="3"/>
        </w:numPr>
      </w:pPr>
      <w:r>
        <w:t>Import sys</w:t>
      </w:r>
    </w:p>
    <w:p w14:paraId="3376B7AD" w14:textId="6DE7D23F" w:rsidR="006435D8" w:rsidRDefault="006435D8" w:rsidP="00BA3535">
      <w:pPr>
        <w:pStyle w:val="ListParagraph"/>
        <w:numPr>
          <w:ilvl w:val="0"/>
          <w:numId w:val="3"/>
        </w:numPr>
      </w:pPr>
      <w:proofErr w:type="spellStart"/>
      <w:r>
        <w:t>Varaiable</w:t>
      </w:r>
      <w:proofErr w:type="spellEnd"/>
      <w:r>
        <w:t>= int(</w:t>
      </w:r>
      <w:proofErr w:type="spellStart"/>
      <w:proofErr w:type="gramStart"/>
      <w:r>
        <w:t>sys.argv</w:t>
      </w:r>
      <w:proofErr w:type="spellEnd"/>
      <w:proofErr w:type="gramEnd"/>
      <w:r>
        <w:t>[1])</w:t>
      </w:r>
      <w:r w:rsidR="00332EF3">
        <w:t>;</w:t>
      </w:r>
    </w:p>
    <w:p w14:paraId="525953EB" w14:textId="4FEF69D5" w:rsidR="00D21DF8" w:rsidRPr="00EE07B5" w:rsidRDefault="00695875" w:rsidP="00D21DF8">
      <w:pPr>
        <w:pStyle w:val="ListParagraph"/>
        <w:numPr>
          <w:ilvl w:val="0"/>
          <w:numId w:val="8"/>
        </w:numPr>
      </w:pPr>
      <w:r>
        <w:t>T</w:t>
      </w:r>
      <w:r w:rsidR="00BA3535">
        <w:t xml:space="preserve">hen sent the data </w:t>
      </w:r>
      <w:r w:rsidR="00EF1B24">
        <w:t>from MODBUS server Simulator (Easy Modbus server simulator)</w:t>
      </w:r>
      <w:r w:rsidR="00517BDA">
        <w:t xml:space="preserve"> </w:t>
      </w:r>
      <w:r w:rsidR="00BA3535">
        <w:t xml:space="preserve">to Python shell </w:t>
      </w:r>
      <w:r w:rsidR="00BD7083">
        <w:t>of TV to push</w:t>
      </w:r>
      <w:r w:rsidR="002D2C17">
        <w:t>.</w:t>
      </w:r>
    </w:p>
    <w:sectPr w:rsidR="00D21DF8" w:rsidRPr="00EE07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E2A02"/>
    <w:multiLevelType w:val="hybridMultilevel"/>
    <w:tmpl w:val="48266C18"/>
    <w:lvl w:ilvl="0" w:tplc="8E887F8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652225"/>
    <w:multiLevelType w:val="hybridMultilevel"/>
    <w:tmpl w:val="36A25E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D6C68"/>
    <w:multiLevelType w:val="hybridMultilevel"/>
    <w:tmpl w:val="E46EE6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F7FAE"/>
    <w:multiLevelType w:val="hybridMultilevel"/>
    <w:tmpl w:val="A12459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5C1B9D"/>
    <w:multiLevelType w:val="hybridMultilevel"/>
    <w:tmpl w:val="8EB2D4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1061E6"/>
    <w:multiLevelType w:val="hybridMultilevel"/>
    <w:tmpl w:val="765069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2A1C67"/>
    <w:multiLevelType w:val="hybridMultilevel"/>
    <w:tmpl w:val="131445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64E5B"/>
    <w:multiLevelType w:val="hybridMultilevel"/>
    <w:tmpl w:val="6644B0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MLA0tjQxM7MwMzZS0lEKTi0uzszPAykwqgUAWCQkOiwAAAA="/>
  </w:docVars>
  <w:rsids>
    <w:rsidRoot w:val="00894AE8"/>
    <w:rsid w:val="00046E80"/>
    <w:rsid w:val="0015114C"/>
    <w:rsid w:val="00153DEC"/>
    <w:rsid w:val="002D2C17"/>
    <w:rsid w:val="002F184B"/>
    <w:rsid w:val="002F1936"/>
    <w:rsid w:val="002F5A80"/>
    <w:rsid w:val="00332EF3"/>
    <w:rsid w:val="003A4B1D"/>
    <w:rsid w:val="00497E69"/>
    <w:rsid w:val="004B10C9"/>
    <w:rsid w:val="00504D90"/>
    <w:rsid w:val="00517BDA"/>
    <w:rsid w:val="00550B8B"/>
    <w:rsid w:val="00587DB2"/>
    <w:rsid w:val="005A4004"/>
    <w:rsid w:val="006435D8"/>
    <w:rsid w:val="00695875"/>
    <w:rsid w:val="006B1103"/>
    <w:rsid w:val="00732019"/>
    <w:rsid w:val="007D4898"/>
    <w:rsid w:val="007E6C42"/>
    <w:rsid w:val="00894AE8"/>
    <w:rsid w:val="008A1206"/>
    <w:rsid w:val="008B4780"/>
    <w:rsid w:val="009D18AC"/>
    <w:rsid w:val="009F1B41"/>
    <w:rsid w:val="00A234AC"/>
    <w:rsid w:val="00A56054"/>
    <w:rsid w:val="00A81618"/>
    <w:rsid w:val="00AE24B3"/>
    <w:rsid w:val="00BA3535"/>
    <w:rsid w:val="00BD09A0"/>
    <w:rsid w:val="00BD7083"/>
    <w:rsid w:val="00C27333"/>
    <w:rsid w:val="00C570EA"/>
    <w:rsid w:val="00C873CB"/>
    <w:rsid w:val="00CD515A"/>
    <w:rsid w:val="00D13CC6"/>
    <w:rsid w:val="00D21DF8"/>
    <w:rsid w:val="00DD14FB"/>
    <w:rsid w:val="00E110DC"/>
    <w:rsid w:val="00EE07B5"/>
    <w:rsid w:val="00EF1B24"/>
    <w:rsid w:val="00EF592A"/>
    <w:rsid w:val="00F52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C7003"/>
  <w15:chartTrackingRefBased/>
  <w15:docId w15:val="{23AEF580-6189-490F-A5C8-43E28BF9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7B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11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114C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1511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14C"/>
    <w:rPr>
      <w:color w:val="605E5C"/>
      <w:shd w:val="clear" w:color="auto" w:fill="E1DFDD"/>
    </w:rPr>
  </w:style>
  <w:style w:type="character" w:customStyle="1" w:styleId="pl-c1">
    <w:name w:val="pl-c1"/>
    <w:basedOn w:val="DefaultParagraphFont"/>
    <w:rsid w:val="00AE24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90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dafruit/Adafruit_Python_DHT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eves-internet-guide.com/into-mqtt-python-client/" TargetMode="External"/><Relationship Id="rId5" Type="http://schemas.openxmlformats.org/officeDocument/2006/relationships/hyperlink" Target="https://www.putty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isea</dc:creator>
  <cp:keywords/>
  <dc:description/>
  <cp:lastModifiedBy>Ariful Islam</cp:lastModifiedBy>
  <cp:revision>41</cp:revision>
  <dcterms:created xsi:type="dcterms:W3CDTF">2020-03-25T12:20:00Z</dcterms:created>
  <dcterms:modified xsi:type="dcterms:W3CDTF">2021-11-19T07:52:00Z</dcterms:modified>
</cp:coreProperties>
</file>